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CA57B9" w14:textId="0A537635" w:rsidR="00D11B67" w:rsidRDefault="00D11B67" w:rsidP="00D11B67">
      <w:pPr>
        <w:jc w:val="right"/>
      </w:pPr>
      <w:r>
        <w:t>…. / …. / 20….</w:t>
      </w:r>
    </w:p>
    <w:p w14:paraId="0158FAD5" w14:textId="77777777" w:rsidR="00D11B67" w:rsidRDefault="00D11B67" w:rsidP="00D11B67">
      <w:pPr>
        <w:jc w:val="center"/>
      </w:pPr>
    </w:p>
    <w:p w14:paraId="64491C63" w14:textId="39941791" w:rsidR="00D11B67" w:rsidRDefault="00D11B67" w:rsidP="00D11B67">
      <w:pPr>
        <w:jc w:val="center"/>
      </w:pPr>
      <w:r>
        <w:t>T.C.</w:t>
      </w:r>
    </w:p>
    <w:p w14:paraId="68C6B791" w14:textId="7456B87C" w:rsidR="00D11B67" w:rsidRDefault="00D11B67" w:rsidP="00D11B67">
      <w:pPr>
        <w:jc w:val="center"/>
      </w:pPr>
      <w:r>
        <w:t>Manisa Celal Bayar Üniversitesi</w:t>
      </w:r>
    </w:p>
    <w:p w14:paraId="12DBD6DD" w14:textId="5C56430A" w:rsidR="00D11B67" w:rsidRDefault="00D11B67" w:rsidP="00D11B67">
      <w:pPr>
        <w:jc w:val="center"/>
      </w:pPr>
      <w:r>
        <w:t>Yabancı Diller Yüksekokulu Müdürlüğüne</w:t>
      </w:r>
    </w:p>
    <w:p w14:paraId="4CE3B341" w14:textId="77777777" w:rsidR="00D11B67" w:rsidRDefault="00D11B67" w:rsidP="00D11B67">
      <w:pPr>
        <w:jc w:val="center"/>
      </w:pPr>
    </w:p>
    <w:p w14:paraId="533B7EDB" w14:textId="77777777" w:rsidR="00D11B67" w:rsidRDefault="00D11B67" w:rsidP="00D11B67">
      <w:pPr>
        <w:jc w:val="center"/>
      </w:pPr>
    </w:p>
    <w:p w14:paraId="0AD6BBF6" w14:textId="71415EE7" w:rsidR="00D11B67" w:rsidRDefault="00D11B67" w:rsidP="00D11B67">
      <w:r>
        <w:t xml:space="preserve">20…. – 20…. </w:t>
      </w:r>
      <w:proofErr w:type="gramStart"/>
      <w:r>
        <w:t>akademik</w:t>
      </w:r>
      <w:proofErr w:type="gramEnd"/>
      <w:r>
        <w:t xml:space="preserve"> yılında ……………………………</w:t>
      </w:r>
      <w:r w:rsidR="00F85ED9">
        <w:t>………………………………………..</w:t>
      </w:r>
      <w:r>
        <w:t xml:space="preserve"> Üniversitesi ………………………………</w:t>
      </w:r>
      <w:r w:rsidR="00F85ED9">
        <w:t xml:space="preserve">……………………………………………………………………………… </w:t>
      </w:r>
      <w:r w:rsidR="00F85ED9">
        <w:t xml:space="preserve">(Birimin Adı)  </w:t>
      </w:r>
      <w:r>
        <w:t xml:space="preserve">yaz okulunda </w:t>
      </w:r>
      <w:proofErr w:type="spellStart"/>
      <w:r>
        <w:t>Elementary</w:t>
      </w:r>
      <w:proofErr w:type="spellEnd"/>
      <w:r>
        <w:t xml:space="preserve"> / </w:t>
      </w:r>
      <w:proofErr w:type="spellStart"/>
      <w:r>
        <w:t>Pre-Intermediate</w:t>
      </w:r>
      <w:proofErr w:type="spellEnd"/>
      <w:r>
        <w:t xml:space="preserve"> / </w:t>
      </w:r>
      <w:proofErr w:type="spellStart"/>
      <w:r>
        <w:t>Intermediate</w:t>
      </w:r>
      <w:proofErr w:type="spellEnd"/>
      <w:r>
        <w:t xml:space="preserve"> / </w:t>
      </w:r>
      <w:proofErr w:type="spellStart"/>
      <w:r>
        <w:t>Upper-Intermediate</w:t>
      </w:r>
      <w:proofErr w:type="spellEnd"/>
      <w:r>
        <w:t xml:space="preserve"> (CEFR) seviyesinde ders almak istiyorum. Uygunluğunun tarafıma bildirilmesi hususunda gereğini arz ederim.</w:t>
      </w:r>
    </w:p>
    <w:p w14:paraId="7C7D4924" w14:textId="77777777" w:rsidR="00D11B67" w:rsidRDefault="00D11B67" w:rsidP="00D11B67"/>
    <w:p w14:paraId="6D51109E" w14:textId="5BD836D4" w:rsidR="00F85ED9" w:rsidRDefault="00F85ED9" w:rsidP="00D11B67">
      <w:r>
        <w:t>Adı Soyadı</w:t>
      </w:r>
      <w:r>
        <w:tab/>
        <w:t>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46C3398" w14:textId="02C7569F" w:rsidR="00F85ED9" w:rsidRDefault="00F85ED9" w:rsidP="00D11B67">
      <w:r>
        <w:t>Öğrenci No</w:t>
      </w:r>
      <w:r>
        <w:tab/>
        <w:t>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İMZA</w:t>
      </w:r>
    </w:p>
    <w:p w14:paraId="64B65A3B" w14:textId="77777777" w:rsidR="00F85ED9" w:rsidRDefault="00F85ED9" w:rsidP="00D11B67"/>
    <w:p w14:paraId="07E537AD" w14:textId="77777777" w:rsidR="00F85ED9" w:rsidRDefault="00F85ED9" w:rsidP="00D11B67"/>
    <w:p w14:paraId="104651AF" w14:textId="77777777" w:rsidR="00F85ED9" w:rsidRDefault="00F85ED9" w:rsidP="00D11B67"/>
    <w:p w14:paraId="428034E4" w14:textId="029ECAFA" w:rsidR="00D11B67" w:rsidRDefault="00D11B67" w:rsidP="00D11B67">
      <w:r>
        <w:t>EKLER:</w:t>
      </w:r>
    </w:p>
    <w:p w14:paraId="704D5AE8" w14:textId="3B80747E" w:rsidR="00D11B67" w:rsidRDefault="00D11B67" w:rsidP="00D11B67">
      <w:r>
        <w:t>1. Ders Bilgisi (Toplam Ders Saati, Program Çıktısı</w:t>
      </w:r>
      <w:r w:rsidR="00F85ED9">
        <w:t xml:space="preserve"> (CEFR</w:t>
      </w:r>
      <w:r>
        <w:t>)</w:t>
      </w:r>
      <w:r w:rsidR="00F85ED9">
        <w:t>)</w:t>
      </w:r>
    </w:p>
    <w:p w14:paraId="1899234A" w14:textId="0296C03C" w:rsidR="00D11B67" w:rsidRDefault="00D11B67" w:rsidP="00D11B67">
      <w:r>
        <w:t xml:space="preserve">2. </w:t>
      </w:r>
      <w:r w:rsidR="00F85ED9" w:rsidRPr="00F85ED9">
        <w:t xml:space="preserve">Yaz Okulu </w:t>
      </w:r>
      <w:r w:rsidR="00F85ED9">
        <w:t>A</w:t>
      </w:r>
      <w:r w:rsidR="00F85ED9" w:rsidRPr="00F85ED9">
        <w:t xml:space="preserve">kademik </w:t>
      </w:r>
      <w:r w:rsidR="00F85ED9">
        <w:t>T</w:t>
      </w:r>
      <w:r w:rsidR="00F85ED9" w:rsidRPr="00F85ED9">
        <w:t>akvimi</w:t>
      </w:r>
    </w:p>
    <w:p w14:paraId="3D4FF9DA" w14:textId="77777777" w:rsidR="00D11B67" w:rsidRDefault="00D11B67" w:rsidP="00D11B67"/>
    <w:p w14:paraId="2ECA616A" w14:textId="77777777" w:rsidR="00D11B67" w:rsidRDefault="00D11B67" w:rsidP="00D11B67"/>
    <w:p w14:paraId="39D3CC99" w14:textId="77777777" w:rsidR="00D11B67" w:rsidRDefault="00D11B67" w:rsidP="00D11B67"/>
    <w:sectPr w:rsidR="00D11B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MDY2NDUzN7I0szRS0lEKTi0uzszPAykwrAUAuAJCjiwAAAA="/>
  </w:docVars>
  <w:rsids>
    <w:rsidRoot w:val="00D11B67"/>
    <w:rsid w:val="003D7C40"/>
    <w:rsid w:val="008D2DF3"/>
    <w:rsid w:val="00BB28F6"/>
    <w:rsid w:val="00BD40DC"/>
    <w:rsid w:val="00D11B67"/>
    <w:rsid w:val="00DC1D51"/>
    <w:rsid w:val="00E46DF6"/>
    <w:rsid w:val="00F85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FCC21D"/>
  <w15:chartTrackingRefBased/>
  <w15:docId w15:val="{CEBBC564-977B-4F2A-BBF4-0588F2AF6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D11B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D11B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D11B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11B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D11B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D11B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D11B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D11B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D11B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D11B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D11B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D11B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11B67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D11B67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D11B67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D11B67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D11B67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D11B67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D11B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D11B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D11B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D11B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D11B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D11B67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D11B67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D11B67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D11B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D11B67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D11B6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6</Words>
  <Characters>466</Characters>
  <Application>Microsoft Office Word</Application>
  <DocSecurity>0</DocSecurity>
  <Lines>23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CEYLAN</dc:creator>
  <cp:keywords/>
  <dc:description/>
  <cp:lastModifiedBy>Ali CEYLAN</cp:lastModifiedBy>
  <cp:revision>1</cp:revision>
  <cp:lastPrinted>2024-06-25T10:21:00Z</cp:lastPrinted>
  <dcterms:created xsi:type="dcterms:W3CDTF">2024-06-25T10:01:00Z</dcterms:created>
  <dcterms:modified xsi:type="dcterms:W3CDTF">2024-06-25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429f06-a768-4a99-808f-413dc51035b8</vt:lpwstr>
  </property>
</Properties>
</file>